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4346E" w14:textId="0E9ECA02" w:rsidR="00EC4CB3" w:rsidRPr="00977D5E" w:rsidRDefault="00EC4CB3" w:rsidP="00EC4CB3">
      <w:pPr>
        <w:jc w:val="center"/>
      </w:pPr>
      <w:r w:rsidRPr="00977D5E">
        <w:t>Assignment #</w:t>
      </w:r>
      <w:r w:rsidR="003D7538">
        <w:rPr>
          <w:lang w:val="en-US"/>
        </w:rPr>
        <w:t>3</w:t>
      </w:r>
    </w:p>
    <w:p w14:paraId="06D7C1C7" w14:textId="77777777" w:rsidR="001045B0" w:rsidRDefault="001045B0" w:rsidP="00EC4CB3">
      <w:pPr>
        <w:jc w:val="center"/>
        <w:rPr>
          <w:b/>
          <w:bCs/>
          <w:lang w:val="en-US"/>
        </w:rPr>
      </w:pPr>
      <w:r w:rsidRPr="001045B0">
        <w:rPr>
          <w:b/>
          <w:bCs/>
          <w:lang w:val="en-US"/>
        </w:rPr>
        <w:t>Classification-</w:t>
      </w:r>
    </w:p>
    <w:p w14:paraId="70B5F210" w14:textId="2F9A2A4C" w:rsidR="00EC4CB3" w:rsidRDefault="00EC4CB3" w:rsidP="00EC4CB3">
      <w:pPr>
        <w:jc w:val="center"/>
        <w:rPr>
          <w:b/>
          <w:bCs/>
          <w:u w:val="single"/>
          <w:lang w:val="en-US"/>
        </w:rPr>
      </w:pPr>
      <w:r w:rsidRPr="00977D5E">
        <w:rPr>
          <w:b/>
          <w:bCs/>
          <w:u w:val="single"/>
          <w:lang w:val="en-US"/>
        </w:rPr>
        <w:t xml:space="preserve">Code </w:t>
      </w:r>
      <w:r w:rsidR="00E673AA" w:rsidRPr="00977D5E">
        <w:rPr>
          <w:b/>
          <w:bCs/>
          <w:u w:val="single"/>
          <w:lang w:val="en-US"/>
        </w:rPr>
        <w:t>explains</w:t>
      </w:r>
      <w:r w:rsidRPr="00977D5E">
        <w:rPr>
          <w:b/>
          <w:bCs/>
          <w:u w:val="single"/>
          <w:lang w:val="en-US"/>
        </w:rPr>
        <w:t xml:space="preserve"> </w:t>
      </w:r>
    </w:p>
    <w:p w14:paraId="485574BC" w14:textId="352BE654" w:rsidR="002923F5" w:rsidRDefault="002923F5" w:rsidP="00EC4CB3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irst stage – Data preparation</w:t>
      </w:r>
    </w:p>
    <w:p w14:paraId="7AFB0363" w14:textId="31F074EB" w:rsidR="002923F5" w:rsidRPr="009F7614" w:rsidRDefault="009F7614" w:rsidP="002923F5">
      <w:pPr>
        <w:rPr>
          <w:lang w:val="en-US"/>
        </w:rPr>
      </w:pPr>
      <w:r>
        <w:rPr>
          <w:lang w:val="en-US"/>
        </w:rPr>
        <w:t xml:space="preserve">First I read </w:t>
      </w:r>
      <w:r w:rsidR="007F034C">
        <w:rPr>
          <w:lang w:val="en-US"/>
        </w:rPr>
        <w:t xml:space="preserve">the data from the </w:t>
      </w:r>
      <w:r w:rsidR="00A462A0">
        <w:rPr>
          <w:lang w:val="en-US"/>
        </w:rPr>
        <w:t>CSV</w:t>
      </w:r>
      <w:r w:rsidR="007F034C">
        <w:rPr>
          <w:lang w:val="en-US"/>
        </w:rPr>
        <w:t xml:space="preserve"> file, </w:t>
      </w:r>
      <w:r w:rsidR="00B828E2">
        <w:rPr>
          <w:lang w:val="en-US"/>
        </w:rPr>
        <w:t xml:space="preserve">then I maid a </w:t>
      </w:r>
      <w:r w:rsidR="00B828E2" w:rsidRPr="00B828E2">
        <w:rPr>
          <w:lang w:val="en-US"/>
        </w:rPr>
        <w:t>count</w:t>
      </w:r>
      <w:r w:rsidR="00624B46">
        <w:rPr>
          <w:lang w:val="en-US"/>
        </w:rPr>
        <w:t>er</w:t>
      </w:r>
      <w:r w:rsidR="00B828E2" w:rsidRPr="00B828E2">
        <w:rPr>
          <w:lang w:val="en-US"/>
        </w:rPr>
        <w:t>plot</w:t>
      </w:r>
      <w:r w:rsidR="00B828E2">
        <w:rPr>
          <w:lang w:val="en-US"/>
        </w:rPr>
        <w:t xml:space="preserve"> of </w:t>
      </w:r>
      <w:r w:rsidR="00624B46">
        <w:rPr>
          <w:lang w:val="en-US"/>
        </w:rPr>
        <w:t xml:space="preserve"> </w:t>
      </w:r>
      <w:r w:rsidR="00624B46" w:rsidRPr="00624B46">
        <w:rPr>
          <w:lang w:val="en-US"/>
        </w:rPr>
        <w:t>Purchased</w:t>
      </w:r>
      <w:r w:rsidR="00624B46">
        <w:rPr>
          <w:lang w:val="en-US"/>
        </w:rPr>
        <w:t xml:space="preserve"> (0 or 1 )</w:t>
      </w:r>
      <w:r w:rsidR="00E629AD">
        <w:rPr>
          <w:lang w:val="en-US"/>
        </w:rPr>
        <w:t xml:space="preserve"> and the p</w:t>
      </w:r>
      <w:r w:rsidR="003F2C40">
        <w:rPr>
          <w:lang w:val="en-US"/>
        </w:rPr>
        <w:t>er</w:t>
      </w:r>
      <w:r w:rsidR="00E629AD">
        <w:rPr>
          <w:lang w:val="en-US"/>
        </w:rPr>
        <w:t>centage from total</w:t>
      </w:r>
    </w:p>
    <w:p w14:paraId="7C855ECC" w14:textId="1968B3B0" w:rsidR="002923F5" w:rsidRDefault="00E629AD" w:rsidP="00EC4CB3">
      <w:pPr>
        <w:jc w:val="center"/>
        <w:rPr>
          <w:b/>
          <w:bCs/>
          <w:u w:val="single"/>
          <w:lang w:val="en-US"/>
        </w:rPr>
      </w:pPr>
      <w:r w:rsidRPr="00E629AD">
        <w:rPr>
          <w:b/>
          <w:bCs/>
          <w:noProof/>
          <w:u w:val="single"/>
          <w:lang w:val="en-US"/>
        </w:rPr>
        <w:drawing>
          <wp:inline distT="0" distB="0" distL="0" distR="0" wp14:anchorId="60C2390F" wp14:editId="1613D14A">
            <wp:extent cx="4544059" cy="3277057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27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52E4" w14:textId="3639B1FC" w:rsidR="002923F5" w:rsidRDefault="00180AC0" w:rsidP="00180AC0">
      <w:pPr>
        <w:rPr>
          <w:lang w:val="en-US"/>
        </w:rPr>
      </w:pPr>
      <w:r>
        <w:rPr>
          <w:lang w:val="en-US"/>
        </w:rPr>
        <w:t xml:space="preserve">and then I checked there is no correlation between the features </w:t>
      </w:r>
    </w:p>
    <w:p w14:paraId="5E6DD5A1" w14:textId="2BD50EB0" w:rsidR="00161C81" w:rsidRPr="00180AC0" w:rsidRDefault="00161C81" w:rsidP="00180AC0">
      <w:pPr>
        <w:rPr>
          <w:lang w:val="en-US"/>
        </w:rPr>
      </w:pPr>
      <w:r w:rsidRPr="00161C81">
        <w:rPr>
          <w:noProof/>
          <w:lang w:val="en-US"/>
        </w:rPr>
        <w:drawing>
          <wp:inline distT="0" distB="0" distL="0" distR="0" wp14:anchorId="27A14F54" wp14:editId="726D17BD">
            <wp:extent cx="3924848" cy="2676899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FE48" w14:textId="6552D70A" w:rsidR="002923F5" w:rsidRDefault="002923F5" w:rsidP="00EC4CB3">
      <w:pPr>
        <w:jc w:val="center"/>
        <w:rPr>
          <w:b/>
          <w:bCs/>
          <w:u w:val="single"/>
          <w:lang w:val="en-US"/>
        </w:rPr>
      </w:pPr>
    </w:p>
    <w:p w14:paraId="36107C6A" w14:textId="77777777" w:rsidR="002923F5" w:rsidRDefault="002923F5" w:rsidP="00EC4CB3">
      <w:pPr>
        <w:jc w:val="center"/>
        <w:rPr>
          <w:b/>
          <w:bCs/>
          <w:u w:val="single"/>
          <w:lang w:val="en-US"/>
        </w:rPr>
      </w:pPr>
    </w:p>
    <w:p w14:paraId="17BD057D" w14:textId="2D76A877" w:rsidR="00175D00" w:rsidRPr="00295027" w:rsidRDefault="00295027" w:rsidP="00EC4CB3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second</w:t>
      </w:r>
      <w:r w:rsidR="00175D00" w:rsidRPr="00295027">
        <w:rPr>
          <w:b/>
          <w:bCs/>
          <w:u w:val="single"/>
          <w:lang w:val="en-US"/>
        </w:rPr>
        <w:t xml:space="preserve"> stage</w:t>
      </w:r>
      <w:r w:rsidRPr="00295027">
        <w:rPr>
          <w:b/>
          <w:bCs/>
          <w:u w:val="single"/>
          <w:lang w:val="en-US"/>
        </w:rPr>
        <w:t xml:space="preserve"> </w:t>
      </w:r>
      <w:r w:rsidRPr="00295027">
        <w:rPr>
          <w:b/>
          <w:bCs/>
          <w:u w:val="single"/>
        </w:rPr>
        <w:t>k-nn</w:t>
      </w:r>
      <w:r w:rsidR="00175D00" w:rsidRPr="00295027">
        <w:rPr>
          <w:b/>
          <w:bCs/>
          <w:u w:val="single"/>
          <w:lang w:val="en-US"/>
        </w:rPr>
        <w:t xml:space="preserve">- </w:t>
      </w:r>
    </w:p>
    <w:p w14:paraId="0FF1EC72" w14:textId="4B52A37A" w:rsidR="003A4182" w:rsidRDefault="00161C81" w:rsidP="00ED383C">
      <w:pPr>
        <w:rPr>
          <w:lang w:val="en-US"/>
        </w:rPr>
      </w:pPr>
      <w:r w:rsidRPr="00161C81">
        <w:rPr>
          <w:noProof/>
          <w:lang w:val="en-US"/>
        </w:rPr>
        <w:drawing>
          <wp:inline distT="0" distB="0" distL="0" distR="0" wp14:anchorId="15597311" wp14:editId="4DB3EA8C">
            <wp:extent cx="6019800" cy="63900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3585" cy="640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6502C" w14:textId="5F868C02" w:rsidR="00AE0051" w:rsidRDefault="00AE0051" w:rsidP="00ED383C">
      <w:pPr>
        <w:rPr>
          <w:lang w:val="en-US"/>
        </w:rPr>
      </w:pPr>
      <w:r>
        <w:rPr>
          <w:lang w:val="en-US"/>
        </w:rPr>
        <w:t>For the knn</w:t>
      </w:r>
      <w:r w:rsidR="00987EC4" w:rsidRPr="000E2878">
        <w:rPr>
          <w:b/>
          <w:bCs/>
          <w:u w:val="single"/>
          <w:lang w:val="en-US"/>
        </w:rPr>
        <w:t>,</w:t>
      </w:r>
      <w:r w:rsidRPr="000E2878">
        <w:rPr>
          <w:b/>
          <w:bCs/>
          <w:u w:val="single"/>
          <w:lang w:val="en-US"/>
        </w:rPr>
        <w:t xml:space="preserve"> I will pick 4 neighbors</w:t>
      </w:r>
      <w:r>
        <w:rPr>
          <w:lang w:val="en-US"/>
        </w:rPr>
        <w:t xml:space="preserve"> because </w:t>
      </w:r>
      <w:r w:rsidR="00987EC4">
        <w:rPr>
          <w:lang w:val="en-US"/>
        </w:rPr>
        <w:t>this hyperparameter has</w:t>
      </w:r>
      <w:r>
        <w:rPr>
          <w:lang w:val="en-US"/>
        </w:rPr>
        <w:t xml:space="preserve"> the highest mean</w:t>
      </w:r>
      <w:r w:rsidR="00987EC4">
        <w:rPr>
          <w:lang w:val="en-US"/>
        </w:rPr>
        <w:t xml:space="preserve"> of f1 score and lowest standard deviation</w:t>
      </w:r>
    </w:p>
    <w:p w14:paraId="47B61167" w14:textId="2EC66CBE" w:rsidR="0032098A" w:rsidRDefault="0032098A" w:rsidP="00ED383C">
      <w:pPr>
        <w:rPr>
          <w:lang w:val="en-US"/>
        </w:rPr>
      </w:pPr>
    </w:p>
    <w:p w14:paraId="0D468414" w14:textId="65459894" w:rsidR="0032098A" w:rsidRDefault="0032098A" w:rsidP="00ED383C">
      <w:pPr>
        <w:rPr>
          <w:lang w:val="en-US"/>
        </w:rPr>
      </w:pPr>
    </w:p>
    <w:p w14:paraId="39FB5123" w14:textId="796490B7" w:rsidR="0032098A" w:rsidRDefault="0032098A" w:rsidP="00ED383C">
      <w:pPr>
        <w:rPr>
          <w:lang w:val="en-US"/>
        </w:rPr>
      </w:pPr>
    </w:p>
    <w:p w14:paraId="2210B6FE" w14:textId="7648E126" w:rsidR="0032098A" w:rsidRDefault="0032098A" w:rsidP="00ED383C">
      <w:pPr>
        <w:rPr>
          <w:lang w:val="en-US"/>
        </w:rPr>
      </w:pPr>
    </w:p>
    <w:p w14:paraId="64F25574" w14:textId="3FC53DA6" w:rsidR="0032098A" w:rsidRDefault="0032098A" w:rsidP="00ED383C">
      <w:pPr>
        <w:rPr>
          <w:lang w:val="en-US"/>
        </w:rPr>
      </w:pPr>
    </w:p>
    <w:p w14:paraId="3F5D1040" w14:textId="7AFF2CDB" w:rsidR="0032098A" w:rsidRDefault="0032098A" w:rsidP="0032098A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lastRenderedPageBreak/>
        <w:t>third</w:t>
      </w:r>
      <w:r w:rsidRPr="00295027">
        <w:rPr>
          <w:b/>
          <w:bCs/>
          <w:u w:val="single"/>
          <w:lang w:val="en-US"/>
        </w:rPr>
        <w:t xml:space="preserve"> stage </w:t>
      </w:r>
      <w:r w:rsidRPr="0032098A">
        <w:rPr>
          <w:b/>
          <w:bCs/>
          <w:u w:val="single"/>
        </w:rPr>
        <w:t>logistic regression</w:t>
      </w:r>
      <w:r w:rsidRPr="00295027">
        <w:rPr>
          <w:b/>
          <w:bCs/>
          <w:u w:val="single"/>
          <w:lang w:val="en-US"/>
        </w:rPr>
        <w:t xml:space="preserve">- </w:t>
      </w:r>
    </w:p>
    <w:p w14:paraId="0BE58794" w14:textId="4D108ACD" w:rsidR="00717410" w:rsidRDefault="00717410" w:rsidP="00717410">
      <w:pPr>
        <w:rPr>
          <w:lang w:val="en-US"/>
        </w:rPr>
      </w:pPr>
      <w:r>
        <w:rPr>
          <w:lang w:val="en-US"/>
        </w:rPr>
        <w:t>first I check</w:t>
      </w:r>
      <w:r w:rsidR="00AE7D90">
        <w:rPr>
          <w:lang w:val="en-US"/>
        </w:rPr>
        <w:t>e</w:t>
      </w:r>
      <w:r>
        <w:rPr>
          <w:lang w:val="en-US"/>
        </w:rPr>
        <w:t xml:space="preserve">d for </w:t>
      </w:r>
      <w:r w:rsidR="00FB3E52" w:rsidRPr="00FB3E52">
        <w:rPr>
          <w:lang w:val="en-US"/>
        </w:rPr>
        <w:t>multicollinearity</w:t>
      </w:r>
      <w:r w:rsidR="00FB3E52">
        <w:rPr>
          <w:lang w:val="en-US"/>
        </w:rPr>
        <w:t xml:space="preserve"> (</w:t>
      </w:r>
      <w:r w:rsidR="00C23C69">
        <w:rPr>
          <w:lang w:val="en-US"/>
        </w:rPr>
        <w:t>VIF that is greater than 5</w:t>
      </w:r>
      <w:r w:rsidR="00FC4A8A">
        <w:rPr>
          <w:lang w:val="en-US"/>
        </w:rPr>
        <w:t xml:space="preserve"> </w:t>
      </w:r>
      <w:r w:rsidR="00FB3E52">
        <w:rPr>
          <w:lang w:val="en-US"/>
        </w:rPr>
        <w:t>)</w:t>
      </w:r>
    </w:p>
    <w:p w14:paraId="55FD33D8" w14:textId="226C2FAF" w:rsidR="00FC4A8A" w:rsidRDefault="00FC4A8A" w:rsidP="00717410">
      <w:pPr>
        <w:rPr>
          <w:lang w:val="en-US"/>
        </w:rPr>
      </w:pPr>
    </w:p>
    <w:p w14:paraId="336EE729" w14:textId="476AE3CB" w:rsidR="00FC4A8A" w:rsidRDefault="00FC4A8A" w:rsidP="00717410">
      <w:pPr>
        <w:rPr>
          <w:lang w:val="en-US"/>
        </w:rPr>
      </w:pPr>
    </w:p>
    <w:p w14:paraId="09B46464" w14:textId="26415B0B" w:rsidR="004E118E" w:rsidRDefault="00452FC5" w:rsidP="00F21A8E">
      <w:pPr>
        <w:rPr>
          <w:lang w:val="en-US"/>
        </w:rPr>
      </w:pPr>
      <w:r>
        <w:rPr>
          <w:lang w:val="en-US"/>
        </w:rPr>
        <w:t>according</w:t>
      </w:r>
      <w:r w:rsidR="00AE7D90">
        <w:rPr>
          <w:lang w:val="en-US"/>
        </w:rPr>
        <w:t xml:space="preserve"> to</w:t>
      </w:r>
      <w:r>
        <w:rPr>
          <w:lang w:val="en-US"/>
        </w:rPr>
        <w:t xml:space="preserve"> VIF</w:t>
      </w:r>
      <w:r w:rsidR="00AE7D90">
        <w:rPr>
          <w:lang w:val="en-US"/>
        </w:rPr>
        <w:t>,</w:t>
      </w:r>
      <w:r>
        <w:rPr>
          <w:lang w:val="en-US"/>
        </w:rPr>
        <w:t xml:space="preserve"> there is </w:t>
      </w:r>
      <w:r w:rsidRPr="00452FC5">
        <w:rPr>
          <w:lang w:val="en-US"/>
        </w:rPr>
        <w:t>multicollinearity</w:t>
      </w:r>
    </w:p>
    <w:p w14:paraId="5DE328A8" w14:textId="44FDAA6D" w:rsidR="00FC4A8A" w:rsidRDefault="00F21A8E" w:rsidP="00717410">
      <w:pPr>
        <w:rPr>
          <w:lang w:val="en-US"/>
        </w:rPr>
      </w:pPr>
      <w:r>
        <w:rPr>
          <w:lang w:val="en-US"/>
        </w:rPr>
        <w:t xml:space="preserve">so </w:t>
      </w:r>
      <w:r w:rsidR="00FC4A8A">
        <w:rPr>
          <w:lang w:val="en-US"/>
        </w:rPr>
        <w:t xml:space="preserve">I removed </w:t>
      </w:r>
      <w:r w:rsidR="007257BE">
        <w:rPr>
          <w:lang w:val="en-US"/>
        </w:rPr>
        <w:t>H</w:t>
      </w:r>
      <w:r w:rsidR="00B8194B">
        <w:rPr>
          <w:lang w:val="en-US"/>
        </w:rPr>
        <w:t>eight</w:t>
      </w:r>
      <w:r w:rsidR="00FC4A8A">
        <w:rPr>
          <w:lang w:val="en-US"/>
        </w:rPr>
        <w:t xml:space="preserve"> because </w:t>
      </w:r>
      <w:r w:rsidR="005D23AD">
        <w:rPr>
          <w:lang w:val="en-US"/>
        </w:rPr>
        <w:t xml:space="preserve">the feature </w:t>
      </w:r>
      <w:r w:rsidR="00AE7D90">
        <w:rPr>
          <w:lang w:val="en-US"/>
        </w:rPr>
        <w:t>doe</w:t>
      </w:r>
      <w:r w:rsidR="005D23AD">
        <w:rPr>
          <w:lang w:val="en-US"/>
        </w:rPr>
        <w:t>s not look log</w:t>
      </w:r>
      <w:r w:rsidR="00AE7D90">
        <w:rPr>
          <w:lang w:val="en-US"/>
        </w:rPr>
        <w:t>-</w:t>
      </w:r>
      <w:r w:rsidR="005D23AD">
        <w:rPr>
          <w:lang w:val="en-US"/>
        </w:rPr>
        <w:t xml:space="preserve">linear </w:t>
      </w:r>
      <w:r w:rsidR="005D23AD">
        <w:rPr>
          <w:lang w:val="en-US"/>
        </w:rPr>
        <w:t>oods</w:t>
      </w:r>
      <w:r w:rsidR="00D84D41">
        <w:rPr>
          <w:lang w:val="en-US"/>
        </w:rPr>
        <w:t>,</w:t>
      </w:r>
      <w:r w:rsidR="00AE7D90">
        <w:rPr>
          <w:lang w:val="en-US"/>
        </w:rPr>
        <w:t xml:space="preserve"> </w:t>
      </w:r>
      <w:r w:rsidR="00D84D41">
        <w:rPr>
          <w:lang w:val="en-US"/>
        </w:rPr>
        <w:t xml:space="preserve">so the only feature for the logistic regression is salary </w:t>
      </w:r>
    </w:p>
    <w:p w14:paraId="27751FAA" w14:textId="527FE8BF" w:rsidR="00E02535" w:rsidRDefault="007257BE" w:rsidP="00717410">
      <w:pPr>
        <w:rPr>
          <w:lang w:val="en-US"/>
        </w:rPr>
      </w:pPr>
      <w:r w:rsidRPr="00EA7111">
        <w:rPr>
          <w:lang w:val="en-US"/>
        </w:rPr>
        <w:drawing>
          <wp:anchor distT="0" distB="0" distL="114300" distR="114300" simplePos="0" relativeHeight="251658240" behindDoc="1" locked="0" layoutInCell="1" allowOverlap="1" wp14:anchorId="7B9AD485" wp14:editId="124925FD">
            <wp:simplePos x="0" y="0"/>
            <wp:positionH relativeFrom="column">
              <wp:posOffset>-540385</wp:posOffset>
            </wp:positionH>
            <wp:positionV relativeFrom="paragraph">
              <wp:posOffset>282575</wp:posOffset>
            </wp:positionV>
            <wp:extent cx="3312795" cy="2184400"/>
            <wp:effectExtent l="0" t="0" r="1905" b="6350"/>
            <wp:wrapTight wrapText="bothSides">
              <wp:wrapPolygon edited="0">
                <wp:start x="0" y="0"/>
                <wp:lineTo x="0" y="21474"/>
                <wp:lineTo x="21488" y="21474"/>
                <wp:lineTo x="2148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795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57BE">
        <w:rPr>
          <w:lang w:val="en-US"/>
        </w:rPr>
        <w:drawing>
          <wp:anchor distT="0" distB="0" distL="114300" distR="114300" simplePos="0" relativeHeight="251659264" behindDoc="1" locked="0" layoutInCell="1" allowOverlap="1" wp14:anchorId="3647FBE5" wp14:editId="70B6C3AE">
            <wp:simplePos x="0" y="0"/>
            <wp:positionH relativeFrom="margin">
              <wp:posOffset>2880910</wp:posOffset>
            </wp:positionH>
            <wp:positionV relativeFrom="paragraph">
              <wp:posOffset>227644</wp:posOffset>
            </wp:positionV>
            <wp:extent cx="3282950" cy="2186305"/>
            <wp:effectExtent l="0" t="0" r="0" b="4445"/>
            <wp:wrapTight wrapText="bothSides">
              <wp:wrapPolygon edited="0">
                <wp:start x="0" y="0"/>
                <wp:lineTo x="0" y="21456"/>
                <wp:lineTo x="21433" y="21456"/>
                <wp:lineTo x="2143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95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535">
        <w:rPr>
          <w:lang w:val="en-US"/>
        </w:rPr>
        <w:t>Th</w:t>
      </w:r>
      <w:r w:rsidR="00A654CC">
        <w:rPr>
          <w:lang w:val="en-US"/>
        </w:rPr>
        <w:t>en I check</w:t>
      </w:r>
      <w:r w:rsidR="00AE7D90">
        <w:rPr>
          <w:lang w:val="en-US"/>
        </w:rPr>
        <w:t>e</w:t>
      </w:r>
      <w:r w:rsidR="00A654CC">
        <w:rPr>
          <w:lang w:val="en-US"/>
        </w:rPr>
        <w:t xml:space="preserve">d that </w:t>
      </w:r>
      <w:r w:rsidR="00F21A8E">
        <w:rPr>
          <w:lang w:val="en-US"/>
        </w:rPr>
        <w:t>v</w:t>
      </w:r>
      <w:r w:rsidR="00F21A8E" w:rsidRPr="00F21A8E">
        <w:rPr>
          <w:lang w:val="en-US"/>
        </w:rPr>
        <w:t>ariables are linearly related to the log odds</w:t>
      </w:r>
      <w:r w:rsidR="00F21A8E">
        <w:rPr>
          <w:lang w:val="en-US"/>
        </w:rPr>
        <w:t xml:space="preserve"> :</w:t>
      </w:r>
    </w:p>
    <w:p w14:paraId="0FEE469C" w14:textId="5BB44151" w:rsidR="00F21A8E" w:rsidRDefault="00F21A8E" w:rsidP="00717410">
      <w:pPr>
        <w:rPr>
          <w:lang w:val="en-US"/>
        </w:rPr>
      </w:pPr>
    </w:p>
    <w:p w14:paraId="0DB29BA0" w14:textId="77777777" w:rsidR="00EA7111" w:rsidRDefault="00EA7111" w:rsidP="00717410">
      <w:pPr>
        <w:rPr>
          <w:lang w:val="en-US"/>
        </w:rPr>
      </w:pPr>
    </w:p>
    <w:p w14:paraId="79C02844" w14:textId="5A0AE455" w:rsidR="00F21A8E" w:rsidRPr="00F21A8E" w:rsidRDefault="00E869F1" w:rsidP="00717410">
      <w:r>
        <w:rPr>
          <w:lang w:val="en-US"/>
        </w:rPr>
        <w:t>Th</w:t>
      </w:r>
      <w:r w:rsidR="00AE7D90">
        <w:rPr>
          <w:lang w:val="en-US"/>
        </w:rPr>
        <w:t>e</w:t>
      </w:r>
      <w:r>
        <w:rPr>
          <w:lang w:val="en-US"/>
        </w:rPr>
        <w:t xml:space="preserve">n I </w:t>
      </w:r>
      <w:r w:rsidR="00AE7D90">
        <w:rPr>
          <w:lang w:val="en-US"/>
        </w:rPr>
        <w:t>appli</w:t>
      </w:r>
      <w:r>
        <w:rPr>
          <w:lang w:val="en-US"/>
        </w:rPr>
        <w:t xml:space="preserve">ed to train and test and </w:t>
      </w:r>
      <w:r w:rsidR="00A005BF">
        <w:rPr>
          <w:lang w:val="en-US"/>
        </w:rPr>
        <w:t>calculated the f1 score</w:t>
      </w:r>
    </w:p>
    <w:p w14:paraId="598F2BCC" w14:textId="53BCE020" w:rsidR="00A00E02" w:rsidRPr="00717410" w:rsidRDefault="00A00E02" w:rsidP="00717410">
      <w:pPr>
        <w:rPr>
          <w:lang w:val="en-US"/>
        </w:rPr>
      </w:pPr>
      <w:r w:rsidRPr="00A00E02">
        <w:rPr>
          <w:lang w:val="en-US"/>
        </w:rPr>
        <w:drawing>
          <wp:inline distT="0" distB="0" distL="0" distR="0" wp14:anchorId="0FEF03F8" wp14:editId="5F77FA7D">
            <wp:extent cx="3762900" cy="64779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47CE8" w14:textId="6EE6688B" w:rsidR="0032098A" w:rsidRDefault="0032098A" w:rsidP="00ED383C">
      <w:pPr>
        <w:rPr>
          <w:lang w:val="en-US"/>
        </w:rPr>
      </w:pPr>
    </w:p>
    <w:p w14:paraId="4FDCB11F" w14:textId="62B6F9C0" w:rsidR="00490330" w:rsidRDefault="00490330" w:rsidP="00ED383C">
      <w:pPr>
        <w:rPr>
          <w:lang w:val="en-US"/>
        </w:rPr>
      </w:pPr>
      <w:r>
        <w:rPr>
          <w:lang w:val="en-US"/>
        </w:rPr>
        <w:t>The mean f1 score is 0</w:t>
      </w:r>
      <w:r w:rsidR="00CD122B">
        <w:rPr>
          <w:lang w:val="en-US"/>
        </w:rPr>
        <w:t>.</w:t>
      </w:r>
      <w:r w:rsidR="00AE7D90">
        <w:rPr>
          <w:lang w:val="en-US"/>
        </w:rPr>
        <w:t>782</w:t>
      </w:r>
    </w:p>
    <w:p w14:paraId="13F210D5" w14:textId="29656E1A" w:rsidR="00490330" w:rsidRDefault="00490330" w:rsidP="000E2878">
      <w:pPr>
        <w:rPr>
          <w:lang w:val="en-US"/>
        </w:rPr>
      </w:pPr>
      <w:r>
        <w:rPr>
          <w:lang w:val="en-US"/>
        </w:rPr>
        <w:t>And the std is 0.02</w:t>
      </w:r>
      <w:r w:rsidR="00AE7D90">
        <w:rPr>
          <w:lang w:val="en-US"/>
        </w:rPr>
        <w:t>2</w:t>
      </w:r>
      <w:r>
        <w:rPr>
          <w:lang w:val="en-US"/>
        </w:rPr>
        <w:t xml:space="preserve"> </w:t>
      </w:r>
    </w:p>
    <w:p w14:paraId="1EE4CC95" w14:textId="18A09549" w:rsidR="00490330" w:rsidRPr="00295027" w:rsidRDefault="00523C2A" w:rsidP="00490330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ourth</w:t>
      </w:r>
      <w:r w:rsidR="00490330" w:rsidRPr="00295027">
        <w:rPr>
          <w:b/>
          <w:bCs/>
          <w:u w:val="single"/>
          <w:lang w:val="en-US"/>
        </w:rPr>
        <w:t xml:space="preserve"> stage </w:t>
      </w:r>
      <w:r w:rsidR="00813BB3" w:rsidRPr="00813BB3">
        <w:rPr>
          <w:b/>
          <w:bCs/>
          <w:u w:val="single"/>
        </w:rPr>
        <w:t>svc linear</w:t>
      </w:r>
      <w:r w:rsidR="00490330" w:rsidRPr="00295027">
        <w:rPr>
          <w:b/>
          <w:bCs/>
          <w:u w:val="single"/>
          <w:lang w:val="en-US"/>
        </w:rPr>
        <w:t xml:space="preserve">- </w:t>
      </w:r>
    </w:p>
    <w:p w14:paraId="33329642" w14:textId="188AE261" w:rsidR="00813BB3" w:rsidRDefault="00813BB3" w:rsidP="000E2878">
      <w:pPr>
        <w:rPr>
          <w:lang w:val="en-US"/>
        </w:rPr>
      </w:pPr>
      <w:r w:rsidRPr="00813BB3">
        <w:rPr>
          <w:noProof/>
          <w:lang w:val="en-US"/>
        </w:rPr>
        <w:drawing>
          <wp:inline distT="0" distB="0" distL="0" distR="0" wp14:anchorId="587B7D99" wp14:editId="148E2B67">
            <wp:extent cx="2943636" cy="543001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33E4" w14:textId="749B5FB8" w:rsidR="00813BB3" w:rsidRDefault="00813BB3" w:rsidP="00813BB3">
      <w:pPr>
        <w:rPr>
          <w:lang w:val="en-US"/>
        </w:rPr>
      </w:pPr>
      <w:r>
        <w:rPr>
          <w:lang w:val="en-US"/>
        </w:rPr>
        <w:t xml:space="preserve">The mean f1 score is 0.814 </w:t>
      </w:r>
    </w:p>
    <w:p w14:paraId="013CADE6" w14:textId="753ED0E6" w:rsidR="00262285" w:rsidRDefault="00813BB3" w:rsidP="000E2878">
      <w:pPr>
        <w:rPr>
          <w:lang w:val="en-US"/>
        </w:rPr>
      </w:pPr>
      <w:r>
        <w:rPr>
          <w:lang w:val="en-US"/>
        </w:rPr>
        <w:t>And the std is 0.02</w:t>
      </w:r>
      <w:r w:rsidR="00607AE7">
        <w:rPr>
          <w:lang w:val="en-US"/>
        </w:rPr>
        <w:t>10</w:t>
      </w:r>
    </w:p>
    <w:p w14:paraId="05E0ECB6" w14:textId="7477ACF8" w:rsidR="008A2BE0" w:rsidRDefault="008A2BE0" w:rsidP="000E2878">
      <w:pPr>
        <w:rPr>
          <w:lang w:val="en-US"/>
        </w:rPr>
      </w:pPr>
    </w:p>
    <w:p w14:paraId="2E339E48" w14:textId="77777777" w:rsidR="008A2BE0" w:rsidRDefault="008A2BE0" w:rsidP="000E2878">
      <w:pPr>
        <w:rPr>
          <w:lang w:val="en-US"/>
        </w:rPr>
      </w:pPr>
    </w:p>
    <w:p w14:paraId="59DB85B4" w14:textId="660A441C" w:rsidR="00607AE7" w:rsidRPr="00295027" w:rsidRDefault="00607AE7" w:rsidP="00607AE7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fifth</w:t>
      </w:r>
      <w:r w:rsidRPr="00295027">
        <w:rPr>
          <w:b/>
          <w:bCs/>
          <w:u w:val="single"/>
          <w:lang w:val="en-US"/>
        </w:rPr>
        <w:t xml:space="preserve"> stage </w:t>
      </w:r>
      <w:r w:rsidRPr="00607AE7">
        <w:rPr>
          <w:b/>
          <w:bCs/>
          <w:u w:val="single"/>
        </w:rPr>
        <w:t>svc poly regression</w:t>
      </w:r>
      <w:r w:rsidRPr="00295027">
        <w:rPr>
          <w:b/>
          <w:bCs/>
          <w:u w:val="single"/>
          <w:lang w:val="en-US"/>
        </w:rPr>
        <w:t xml:space="preserve">- </w:t>
      </w:r>
    </w:p>
    <w:p w14:paraId="4771386B" w14:textId="4F8BCAA8" w:rsidR="00813BB3" w:rsidRDefault="00CD122B" w:rsidP="00ED383C">
      <w:pPr>
        <w:rPr>
          <w:lang w:val="en-US"/>
        </w:rPr>
      </w:pPr>
      <w:r w:rsidRPr="00CD122B">
        <w:rPr>
          <w:lang w:val="en-US"/>
        </w:rPr>
        <w:drawing>
          <wp:inline distT="0" distB="0" distL="0" distR="0" wp14:anchorId="40EA5D55" wp14:editId="6686F6CD">
            <wp:extent cx="5731510" cy="462280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F94EE" w14:textId="41013B43" w:rsidR="00C70CA2" w:rsidRDefault="00C70CA2" w:rsidP="00ED383C">
      <w:pPr>
        <w:rPr>
          <w:lang w:val="en-US"/>
        </w:rPr>
      </w:pPr>
    </w:p>
    <w:p w14:paraId="674B5A25" w14:textId="468EA6AA" w:rsidR="00C70CA2" w:rsidRPr="00AC6483" w:rsidRDefault="000E2878" w:rsidP="00ED383C">
      <w:pPr>
        <w:rPr>
          <w:b/>
          <w:bCs/>
          <w:lang w:val="en-US"/>
        </w:rPr>
      </w:pPr>
      <w:r w:rsidRPr="00AC6483">
        <w:rPr>
          <w:b/>
          <w:bCs/>
          <w:lang w:val="en-US"/>
        </w:rPr>
        <w:t>The b</w:t>
      </w:r>
      <w:r w:rsidR="00C70CA2" w:rsidRPr="00AC6483">
        <w:rPr>
          <w:b/>
          <w:bCs/>
          <w:lang w:val="en-US"/>
        </w:rPr>
        <w:t>est d</w:t>
      </w:r>
      <w:r w:rsidR="00651369" w:rsidRPr="00AC6483">
        <w:rPr>
          <w:b/>
          <w:bCs/>
          <w:lang w:val="en-US"/>
        </w:rPr>
        <w:t>e</w:t>
      </w:r>
      <w:r w:rsidR="00C70CA2" w:rsidRPr="00AC6483">
        <w:rPr>
          <w:b/>
          <w:bCs/>
          <w:lang w:val="en-US"/>
        </w:rPr>
        <w:t xml:space="preserve">gree is -3 </w:t>
      </w:r>
    </w:p>
    <w:p w14:paraId="0FE8059B" w14:textId="65C78A42" w:rsidR="00262285" w:rsidRDefault="00262285" w:rsidP="00262285">
      <w:pPr>
        <w:rPr>
          <w:lang w:val="en-US"/>
        </w:rPr>
      </w:pPr>
      <w:r>
        <w:rPr>
          <w:lang w:val="en-US"/>
        </w:rPr>
        <w:t>The mean f1 score is 0.841</w:t>
      </w:r>
    </w:p>
    <w:p w14:paraId="3BCC36D7" w14:textId="44B5A307" w:rsidR="00C70CA2" w:rsidRDefault="00262285" w:rsidP="000E2878">
      <w:pPr>
        <w:rPr>
          <w:lang w:val="en-US"/>
        </w:rPr>
      </w:pPr>
      <w:r>
        <w:rPr>
          <w:lang w:val="en-US"/>
        </w:rPr>
        <w:t>And the std is 0.019</w:t>
      </w:r>
      <w:r>
        <w:rPr>
          <w:lang w:val="en-US"/>
        </w:rPr>
        <w:br/>
      </w:r>
      <w:r>
        <w:rPr>
          <w:lang w:val="en-US"/>
        </w:rPr>
        <w:br/>
        <w:t>which are better th</w:t>
      </w:r>
      <w:r w:rsidR="00AB1ECE">
        <w:rPr>
          <w:lang w:val="en-US"/>
        </w:rPr>
        <w:t xml:space="preserve">an the linear svc and logistic regression but still not so good </w:t>
      </w:r>
    </w:p>
    <w:p w14:paraId="476DC557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661D07FB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505E16B1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4D35D74D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5A6A1B58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4BB65208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3FED0CDC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6FBDF8C6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53C4793D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4F6A37C4" w14:textId="77777777" w:rsidR="00523C2A" w:rsidRDefault="00523C2A" w:rsidP="00AB1ECE">
      <w:pPr>
        <w:jc w:val="center"/>
        <w:rPr>
          <w:b/>
          <w:bCs/>
          <w:u w:val="single"/>
          <w:lang w:val="en-US"/>
        </w:rPr>
      </w:pPr>
    </w:p>
    <w:p w14:paraId="59E3939F" w14:textId="336BF386" w:rsidR="00AB1ECE" w:rsidRPr="00295027" w:rsidRDefault="00335630" w:rsidP="00AB1ECE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six-</w:t>
      </w:r>
      <w:r w:rsidR="00AB1ECE" w:rsidRPr="00295027">
        <w:rPr>
          <w:b/>
          <w:bCs/>
          <w:u w:val="single"/>
          <w:lang w:val="en-US"/>
        </w:rPr>
        <w:t xml:space="preserve">stage </w:t>
      </w:r>
      <w:r w:rsidR="00AB1ECE" w:rsidRPr="00607AE7">
        <w:rPr>
          <w:b/>
          <w:bCs/>
          <w:u w:val="single"/>
        </w:rPr>
        <w:t xml:space="preserve">svc </w:t>
      </w:r>
      <w:r w:rsidR="00B1418C" w:rsidRPr="00B1418C">
        <w:rPr>
          <w:b/>
          <w:bCs/>
          <w:u w:val="single"/>
        </w:rPr>
        <w:t>gaussian</w:t>
      </w:r>
      <w:r w:rsidR="00AB1ECE" w:rsidRPr="00295027">
        <w:rPr>
          <w:b/>
          <w:bCs/>
          <w:u w:val="single"/>
          <w:lang w:val="en-US"/>
        </w:rPr>
        <w:t xml:space="preserve">- </w:t>
      </w:r>
    </w:p>
    <w:p w14:paraId="00B1B332" w14:textId="5586AA3F" w:rsidR="00AB1ECE" w:rsidRDefault="00C70CA2" w:rsidP="00ED383C">
      <w:pPr>
        <w:rPr>
          <w:lang w:val="en-US"/>
        </w:rPr>
      </w:pPr>
      <w:r w:rsidRPr="00C70CA2">
        <w:rPr>
          <w:noProof/>
          <w:lang w:val="en-US"/>
        </w:rPr>
        <w:drawing>
          <wp:inline distT="0" distB="0" distL="0" distR="0" wp14:anchorId="0AB40DE1" wp14:editId="38852B2F">
            <wp:extent cx="4382112" cy="4239217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1CD6" w14:textId="2BE51170" w:rsidR="00B1418C" w:rsidRDefault="00B1418C" w:rsidP="00ED383C">
      <w:pPr>
        <w:rPr>
          <w:lang w:val="en-US"/>
        </w:rPr>
      </w:pPr>
    </w:p>
    <w:p w14:paraId="1DBA26D5" w14:textId="281ED922" w:rsidR="00B1418C" w:rsidRPr="00AC6483" w:rsidRDefault="00B1418C" w:rsidP="00B1418C">
      <w:pPr>
        <w:rPr>
          <w:b/>
          <w:bCs/>
          <w:lang w:val="en-US"/>
        </w:rPr>
      </w:pPr>
      <w:r w:rsidRPr="00AC6483">
        <w:rPr>
          <w:b/>
          <w:bCs/>
          <w:lang w:val="en-US"/>
        </w:rPr>
        <w:t xml:space="preserve">Best C is -3 </w:t>
      </w:r>
    </w:p>
    <w:p w14:paraId="097068E3" w14:textId="4801E372" w:rsidR="00B1418C" w:rsidRDefault="00B1418C" w:rsidP="00B1418C">
      <w:pPr>
        <w:rPr>
          <w:lang w:val="en-US"/>
        </w:rPr>
      </w:pPr>
      <w:r>
        <w:rPr>
          <w:lang w:val="en-US"/>
        </w:rPr>
        <w:t>The mean f1 score is 0.917</w:t>
      </w:r>
    </w:p>
    <w:p w14:paraId="38748616" w14:textId="33227707" w:rsidR="00B1418C" w:rsidRDefault="00B1418C" w:rsidP="00B1418C">
      <w:pPr>
        <w:rPr>
          <w:lang w:val="en-US"/>
        </w:rPr>
      </w:pPr>
      <w:r>
        <w:rPr>
          <w:lang w:val="en-US"/>
        </w:rPr>
        <w:t>And the std is 0.015</w:t>
      </w:r>
      <w:r>
        <w:rPr>
          <w:lang w:val="en-US"/>
        </w:rPr>
        <w:br/>
      </w:r>
      <w:r>
        <w:rPr>
          <w:lang w:val="en-US"/>
        </w:rPr>
        <w:br/>
        <w:t xml:space="preserve">which is very good! </w:t>
      </w:r>
    </w:p>
    <w:p w14:paraId="23D40CC7" w14:textId="18FAF135" w:rsidR="00651369" w:rsidRDefault="00651369" w:rsidP="00B1418C">
      <w:pPr>
        <w:rPr>
          <w:lang w:val="en-US"/>
        </w:rPr>
      </w:pPr>
    </w:p>
    <w:p w14:paraId="6E043998" w14:textId="77777777" w:rsidR="00651369" w:rsidRDefault="00651369" w:rsidP="00B1418C">
      <w:pPr>
        <w:rPr>
          <w:lang w:val="en-US"/>
        </w:rPr>
      </w:pPr>
    </w:p>
    <w:p w14:paraId="0DDACB69" w14:textId="77777777" w:rsidR="00B1418C" w:rsidRPr="003A4182" w:rsidRDefault="00B1418C" w:rsidP="00ED383C">
      <w:pPr>
        <w:rPr>
          <w:lang w:val="en-US"/>
        </w:rPr>
      </w:pPr>
    </w:p>
    <w:sectPr w:rsidR="00B1418C" w:rsidRPr="003A4182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43A1E" w14:textId="77777777" w:rsidR="001B76BB" w:rsidRDefault="001B76BB" w:rsidP="00552DB6">
      <w:pPr>
        <w:spacing w:after="0" w:line="240" w:lineRule="auto"/>
      </w:pPr>
      <w:r>
        <w:separator/>
      </w:r>
    </w:p>
  </w:endnote>
  <w:endnote w:type="continuationSeparator" w:id="0">
    <w:p w14:paraId="6E64AF96" w14:textId="77777777" w:rsidR="001B76BB" w:rsidRDefault="001B76BB" w:rsidP="00552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88E78" w14:textId="77777777" w:rsidR="001B76BB" w:rsidRDefault="001B76BB" w:rsidP="00552DB6">
      <w:pPr>
        <w:spacing w:after="0" w:line="240" w:lineRule="auto"/>
      </w:pPr>
      <w:r>
        <w:separator/>
      </w:r>
    </w:p>
  </w:footnote>
  <w:footnote w:type="continuationSeparator" w:id="0">
    <w:p w14:paraId="0093DEE6" w14:textId="77777777" w:rsidR="001B76BB" w:rsidRDefault="001B76BB" w:rsidP="00552D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4EB83" w14:textId="5C7612E0" w:rsidR="00552DB6" w:rsidRDefault="00552DB6">
    <w:pPr>
      <w:pStyle w:val="Header"/>
      <w:rPr>
        <w:lang w:val="en-US"/>
      </w:rPr>
    </w:pPr>
    <w:r>
      <w:rPr>
        <w:lang w:val="en-US"/>
      </w:rPr>
      <w:t>Itay Zaada</w:t>
    </w:r>
    <w:r>
      <w:rPr>
        <w:lang w:val="en-US"/>
      </w:rPr>
      <w:br/>
      <w:t>313245581</w:t>
    </w:r>
  </w:p>
  <w:p w14:paraId="38BF161C" w14:textId="77777777" w:rsidR="00552DB6" w:rsidRPr="00552DB6" w:rsidRDefault="00552DB6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EC60D6"/>
    <w:multiLevelType w:val="hybridMultilevel"/>
    <w:tmpl w:val="FC18D5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913D0E"/>
    <w:multiLevelType w:val="multilevel"/>
    <w:tmpl w:val="566823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activeWritingStyle w:appName="MSWord" w:lang="en-US" w:vendorID="64" w:dllVersion="0" w:nlCheck="1" w:checkStyle="0"/>
  <w:activeWritingStyle w:appName="MSWord" w:lang="en-IL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ztDQwMDQ1MjIyNzdX0lEKTi0uzszPAykwMqsFAMh9O/MtAAAA"/>
  </w:docVars>
  <w:rsids>
    <w:rsidRoot w:val="00603AB6"/>
    <w:rsid w:val="00004144"/>
    <w:rsid w:val="00007B81"/>
    <w:rsid w:val="000106C5"/>
    <w:rsid w:val="00010984"/>
    <w:rsid w:val="0001336F"/>
    <w:rsid w:val="000144EA"/>
    <w:rsid w:val="00015782"/>
    <w:rsid w:val="00015D6C"/>
    <w:rsid w:val="000179FF"/>
    <w:rsid w:val="00022D01"/>
    <w:rsid w:val="000240BA"/>
    <w:rsid w:val="000272D2"/>
    <w:rsid w:val="00035F7A"/>
    <w:rsid w:val="000377B3"/>
    <w:rsid w:val="000404D5"/>
    <w:rsid w:val="00042F37"/>
    <w:rsid w:val="000456DD"/>
    <w:rsid w:val="000516FB"/>
    <w:rsid w:val="00051A8F"/>
    <w:rsid w:val="000617C3"/>
    <w:rsid w:val="00066F31"/>
    <w:rsid w:val="00067D83"/>
    <w:rsid w:val="00075690"/>
    <w:rsid w:val="0007571F"/>
    <w:rsid w:val="000776EB"/>
    <w:rsid w:val="00085C84"/>
    <w:rsid w:val="0008773C"/>
    <w:rsid w:val="00087FF6"/>
    <w:rsid w:val="00090B8C"/>
    <w:rsid w:val="00091A29"/>
    <w:rsid w:val="00091A94"/>
    <w:rsid w:val="000948CE"/>
    <w:rsid w:val="00096A1F"/>
    <w:rsid w:val="00097C45"/>
    <w:rsid w:val="000A26C7"/>
    <w:rsid w:val="000A363B"/>
    <w:rsid w:val="000A4699"/>
    <w:rsid w:val="000B662E"/>
    <w:rsid w:val="000C52CA"/>
    <w:rsid w:val="000D0988"/>
    <w:rsid w:val="000D5199"/>
    <w:rsid w:val="000E2878"/>
    <w:rsid w:val="000E5AF4"/>
    <w:rsid w:val="000E5FB2"/>
    <w:rsid w:val="000F1E71"/>
    <w:rsid w:val="000F1F54"/>
    <w:rsid w:val="000F309D"/>
    <w:rsid w:val="000F5DEA"/>
    <w:rsid w:val="00100C71"/>
    <w:rsid w:val="001045B0"/>
    <w:rsid w:val="00104F89"/>
    <w:rsid w:val="001052C7"/>
    <w:rsid w:val="001079DB"/>
    <w:rsid w:val="00113427"/>
    <w:rsid w:val="00122095"/>
    <w:rsid w:val="001229F8"/>
    <w:rsid w:val="00124A55"/>
    <w:rsid w:val="00125C34"/>
    <w:rsid w:val="0012724E"/>
    <w:rsid w:val="00133862"/>
    <w:rsid w:val="00137A1E"/>
    <w:rsid w:val="00145206"/>
    <w:rsid w:val="00145FB3"/>
    <w:rsid w:val="00146E21"/>
    <w:rsid w:val="00147BB5"/>
    <w:rsid w:val="001500AE"/>
    <w:rsid w:val="00156D8E"/>
    <w:rsid w:val="00161C81"/>
    <w:rsid w:val="00161CE9"/>
    <w:rsid w:val="001632FF"/>
    <w:rsid w:val="001716C9"/>
    <w:rsid w:val="001734E4"/>
    <w:rsid w:val="00173A63"/>
    <w:rsid w:val="00175601"/>
    <w:rsid w:val="00175D00"/>
    <w:rsid w:val="00175F2F"/>
    <w:rsid w:val="00177D68"/>
    <w:rsid w:val="001809F2"/>
    <w:rsid w:val="00180AC0"/>
    <w:rsid w:val="001842A2"/>
    <w:rsid w:val="00190FCD"/>
    <w:rsid w:val="0019224A"/>
    <w:rsid w:val="00193E4F"/>
    <w:rsid w:val="0019407C"/>
    <w:rsid w:val="001A03C4"/>
    <w:rsid w:val="001A1CD9"/>
    <w:rsid w:val="001A76B6"/>
    <w:rsid w:val="001B039D"/>
    <w:rsid w:val="001B2D8D"/>
    <w:rsid w:val="001B71C8"/>
    <w:rsid w:val="001B76BB"/>
    <w:rsid w:val="001C1602"/>
    <w:rsid w:val="001C783F"/>
    <w:rsid w:val="001D134A"/>
    <w:rsid w:val="001D2223"/>
    <w:rsid w:val="001D5EAB"/>
    <w:rsid w:val="001D7CEF"/>
    <w:rsid w:val="001E06C2"/>
    <w:rsid w:val="001E1467"/>
    <w:rsid w:val="001E2A6A"/>
    <w:rsid w:val="001E3547"/>
    <w:rsid w:val="001E39E7"/>
    <w:rsid w:val="001E403C"/>
    <w:rsid w:val="001E4FA6"/>
    <w:rsid w:val="001F06D5"/>
    <w:rsid w:val="001F513E"/>
    <w:rsid w:val="002006EF"/>
    <w:rsid w:val="002010F6"/>
    <w:rsid w:val="00201F5A"/>
    <w:rsid w:val="0020682E"/>
    <w:rsid w:val="002111F6"/>
    <w:rsid w:val="00215794"/>
    <w:rsid w:val="00217400"/>
    <w:rsid w:val="00217F8B"/>
    <w:rsid w:val="002229DB"/>
    <w:rsid w:val="00222E9E"/>
    <w:rsid w:val="00223E3F"/>
    <w:rsid w:val="00224748"/>
    <w:rsid w:val="00226FB1"/>
    <w:rsid w:val="00227DC6"/>
    <w:rsid w:val="0023077A"/>
    <w:rsid w:val="00232690"/>
    <w:rsid w:val="0023467E"/>
    <w:rsid w:val="00246253"/>
    <w:rsid w:val="00250B35"/>
    <w:rsid w:val="00262285"/>
    <w:rsid w:val="00262799"/>
    <w:rsid w:val="00266FAF"/>
    <w:rsid w:val="00267217"/>
    <w:rsid w:val="002675DE"/>
    <w:rsid w:val="00274DF7"/>
    <w:rsid w:val="00277AA4"/>
    <w:rsid w:val="00282D36"/>
    <w:rsid w:val="0028628C"/>
    <w:rsid w:val="0029197E"/>
    <w:rsid w:val="002923F5"/>
    <w:rsid w:val="0029449B"/>
    <w:rsid w:val="00295027"/>
    <w:rsid w:val="002A37AB"/>
    <w:rsid w:val="002A44B0"/>
    <w:rsid w:val="002A5D96"/>
    <w:rsid w:val="002B5906"/>
    <w:rsid w:val="002C1296"/>
    <w:rsid w:val="002C1E6E"/>
    <w:rsid w:val="002D1069"/>
    <w:rsid w:val="002D24C1"/>
    <w:rsid w:val="002D2F02"/>
    <w:rsid w:val="002D328E"/>
    <w:rsid w:val="002E1226"/>
    <w:rsid w:val="002E3AFB"/>
    <w:rsid w:val="002E7273"/>
    <w:rsid w:val="002F52D7"/>
    <w:rsid w:val="002F709D"/>
    <w:rsid w:val="002F7FEA"/>
    <w:rsid w:val="00301263"/>
    <w:rsid w:val="0030163B"/>
    <w:rsid w:val="00302C9D"/>
    <w:rsid w:val="00306670"/>
    <w:rsid w:val="00317373"/>
    <w:rsid w:val="0032098A"/>
    <w:rsid w:val="00330A50"/>
    <w:rsid w:val="003316A3"/>
    <w:rsid w:val="00333ECC"/>
    <w:rsid w:val="00335630"/>
    <w:rsid w:val="00344E5A"/>
    <w:rsid w:val="00351FD9"/>
    <w:rsid w:val="00361052"/>
    <w:rsid w:val="00362F14"/>
    <w:rsid w:val="0036332D"/>
    <w:rsid w:val="00364F81"/>
    <w:rsid w:val="003658BD"/>
    <w:rsid w:val="00376280"/>
    <w:rsid w:val="00381025"/>
    <w:rsid w:val="003836FF"/>
    <w:rsid w:val="00387C35"/>
    <w:rsid w:val="00395B17"/>
    <w:rsid w:val="003A3366"/>
    <w:rsid w:val="003A4182"/>
    <w:rsid w:val="003B4316"/>
    <w:rsid w:val="003B4EAB"/>
    <w:rsid w:val="003C439C"/>
    <w:rsid w:val="003D07A9"/>
    <w:rsid w:val="003D2223"/>
    <w:rsid w:val="003D4F5E"/>
    <w:rsid w:val="003D7538"/>
    <w:rsid w:val="003F2494"/>
    <w:rsid w:val="003F2C40"/>
    <w:rsid w:val="003F4FDB"/>
    <w:rsid w:val="003F679B"/>
    <w:rsid w:val="004063E5"/>
    <w:rsid w:val="0040792B"/>
    <w:rsid w:val="00410493"/>
    <w:rsid w:val="004107C0"/>
    <w:rsid w:val="00412505"/>
    <w:rsid w:val="004134C3"/>
    <w:rsid w:val="004219AD"/>
    <w:rsid w:val="00425463"/>
    <w:rsid w:val="00430761"/>
    <w:rsid w:val="0043341E"/>
    <w:rsid w:val="00434CFE"/>
    <w:rsid w:val="00436565"/>
    <w:rsid w:val="004403CA"/>
    <w:rsid w:val="00440BA1"/>
    <w:rsid w:val="00443989"/>
    <w:rsid w:val="00444777"/>
    <w:rsid w:val="00447220"/>
    <w:rsid w:val="00452FC5"/>
    <w:rsid w:val="004535C2"/>
    <w:rsid w:val="004648D3"/>
    <w:rsid w:val="004668BB"/>
    <w:rsid w:val="00466E41"/>
    <w:rsid w:val="00472A7D"/>
    <w:rsid w:val="00483B86"/>
    <w:rsid w:val="0048477E"/>
    <w:rsid w:val="00485EA2"/>
    <w:rsid w:val="00490330"/>
    <w:rsid w:val="004903E7"/>
    <w:rsid w:val="004932EF"/>
    <w:rsid w:val="004A010B"/>
    <w:rsid w:val="004A06B1"/>
    <w:rsid w:val="004A0DDB"/>
    <w:rsid w:val="004A4653"/>
    <w:rsid w:val="004A502F"/>
    <w:rsid w:val="004B4F76"/>
    <w:rsid w:val="004B774E"/>
    <w:rsid w:val="004C272A"/>
    <w:rsid w:val="004C46D8"/>
    <w:rsid w:val="004D175C"/>
    <w:rsid w:val="004D2BBA"/>
    <w:rsid w:val="004D2F2F"/>
    <w:rsid w:val="004D37FC"/>
    <w:rsid w:val="004D5656"/>
    <w:rsid w:val="004D57EF"/>
    <w:rsid w:val="004E118E"/>
    <w:rsid w:val="004E5065"/>
    <w:rsid w:val="004E6FC2"/>
    <w:rsid w:val="004F756A"/>
    <w:rsid w:val="004F7A55"/>
    <w:rsid w:val="00500895"/>
    <w:rsid w:val="00506F0E"/>
    <w:rsid w:val="005126AC"/>
    <w:rsid w:val="005153DE"/>
    <w:rsid w:val="005161F1"/>
    <w:rsid w:val="00516AB7"/>
    <w:rsid w:val="00523C2A"/>
    <w:rsid w:val="005264B8"/>
    <w:rsid w:val="00531D8A"/>
    <w:rsid w:val="005328D7"/>
    <w:rsid w:val="005359C3"/>
    <w:rsid w:val="00536047"/>
    <w:rsid w:val="005468F2"/>
    <w:rsid w:val="005479CA"/>
    <w:rsid w:val="00550E6F"/>
    <w:rsid w:val="00552DB6"/>
    <w:rsid w:val="0055405C"/>
    <w:rsid w:val="0056053E"/>
    <w:rsid w:val="0056107E"/>
    <w:rsid w:val="005639A8"/>
    <w:rsid w:val="005730FC"/>
    <w:rsid w:val="005762A1"/>
    <w:rsid w:val="005A01E0"/>
    <w:rsid w:val="005A07DE"/>
    <w:rsid w:val="005A1F7D"/>
    <w:rsid w:val="005B26B3"/>
    <w:rsid w:val="005B511D"/>
    <w:rsid w:val="005B56B8"/>
    <w:rsid w:val="005B65B9"/>
    <w:rsid w:val="005C55DB"/>
    <w:rsid w:val="005D23AD"/>
    <w:rsid w:val="005D3E84"/>
    <w:rsid w:val="005D6929"/>
    <w:rsid w:val="005D7678"/>
    <w:rsid w:val="005E21FA"/>
    <w:rsid w:val="005F3271"/>
    <w:rsid w:val="005F64B7"/>
    <w:rsid w:val="005F723B"/>
    <w:rsid w:val="0060273F"/>
    <w:rsid w:val="00603AB6"/>
    <w:rsid w:val="00603F04"/>
    <w:rsid w:val="00604009"/>
    <w:rsid w:val="00607AE7"/>
    <w:rsid w:val="00613F17"/>
    <w:rsid w:val="00614469"/>
    <w:rsid w:val="00617BB9"/>
    <w:rsid w:val="00624B46"/>
    <w:rsid w:val="00630AB0"/>
    <w:rsid w:val="0063106D"/>
    <w:rsid w:val="006313D5"/>
    <w:rsid w:val="00632B2D"/>
    <w:rsid w:val="006451C3"/>
    <w:rsid w:val="00645808"/>
    <w:rsid w:val="006468A9"/>
    <w:rsid w:val="00650738"/>
    <w:rsid w:val="00651369"/>
    <w:rsid w:val="00653341"/>
    <w:rsid w:val="00654A01"/>
    <w:rsid w:val="0065784B"/>
    <w:rsid w:val="00667362"/>
    <w:rsid w:val="00671111"/>
    <w:rsid w:val="00672DD4"/>
    <w:rsid w:val="00672EAD"/>
    <w:rsid w:val="00673305"/>
    <w:rsid w:val="00680A67"/>
    <w:rsid w:val="00681A17"/>
    <w:rsid w:val="0068280C"/>
    <w:rsid w:val="00683FB3"/>
    <w:rsid w:val="00684C22"/>
    <w:rsid w:val="00696D62"/>
    <w:rsid w:val="006A0266"/>
    <w:rsid w:val="006A3FD6"/>
    <w:rsid w:val="006A5943"/>
    <w:rsid w:val="006B1560"/>
    <w:rsid w:val="006B4071"/>
    <w:rsid w:val="006B5EDB"/>
    <w:rsid w:val="006B6404"/>
    <w:rsid w:val="006B6C59"/>
    <w:rsid w:val="006B79E5"/>
    <w:rsid w:val="006C4FF3"/>
    <w:rsid w:val="006D22A4"/>
    <w:rsid w:val="006D4264"/>
    <w:rsid w:val="006D4A13"/>
    <w:rsid w:val="006E61A8"/>
    <w:rsid w:val="006F307F"/>
    <w:rsid w:val="006F5F01"/>
    <w:rsid w:val="00701B84"/>
    <w:rsid w:val="007026EA"/>
    <w:rsid w:val="00706151"/>
    <w:rsid w:val="007062F4"/>
    <w:rsid w:val="00712DDD"/>
    <w:rsid w:val="00717410"/>
    <w:rsid w:val="007178B1"/>
    <w:rsid w:val="007257BE"/>
    <w:rsid w:val="007312AA"/>
    <w:rsid w:val="00735843"/>
    <w:rsid w:val="0073625D"/>
    <w:rsid w:val="00753941"/>
    <w:rsid w:val="00753B71"/>
    <w:rsid w:val="00754DC7"/>
    <w:rsid w:val="007553CB"/>
    <w:rsid w:val="00757803"/>
    <w:rsid w:val="00763C26"/>
    <w:rsid w:val="00770A01"/>
    <w:rsid w:val="00772FD0"/>
    <w:rsid w:val="007737FB"/>
    <w:rsid w:val="00773E02"/>
    <w:rsid w:val="00773F2C"/>
    <w:rsid w:val="00775D96"/>
    <w:rsid w:val="00781C1F"/>
    <w:rsid w:val="007821F9"/>
    <w:rsid w:val="00783EA3"/>
    <w:rsid w:val="00787567"/>
    <w:rsid w:val="0079480E"/>
    <w:rsid w:val="007A260A"/>
    <w:rsid w:val="007A3D6E"/>
    <w:rsid w:val="007A651B"/>
    <w:rsid w:val="007A743D"/>
    <w:rsid w:val="007C77E8"/>
    <w:rsid w:val="007C7E85"/>
    <w:rsid w:val="007D078B"/>
    <w:rsid w:val="007D20C3"/>
    <w:rsid w:val="007D4D71"/>
    <w:rsid w:val="007E70E3"/>
    <w:rsid w:val="007E7408"/>
    <w:rsid w:val="007F034C"/>
    <w:rsid w:val="007F1627"/>
    <w:rsid w:val="007F6765"/>
    <w:rsid w:val="007F7077"/>
    <w:rsid w:val="00800DD6"/>
    <w:rsid w:val="0080271A"/>
    <w:rsid w:val="00803622"/>
    <w:rsid w:val="00805222"/>
    <w:rsid w:val="00807C3A"/>
    <w:rsid w:val="00807F85"/>
    <w:rsid w:val="0081240D"/>
    <w:rsid w:val="00813BB3"/>
    <w:rsid w:val="0081593E"/>
    <w:rsid w:val="0081598D"/>
    <w:rsid w:val="00815ECF"/>
    <w:rsid w:val="008166B3"/>
    <w:rsid w:val="008171D2"/>
    <w:rsid w:val="008175A3"/>
    <w:rsid w:val="00820CD4"/>
    <w:rsid w:val="0082335F"/>
    <w:rsid w:val="00832E85"/>
    <w:rsid w:val="008348B3"/>
    <w:rsid w:val="00840B6C"/>
    <w:rsid w:val="00846E1D"/>
    <w:rsid w:val="0085041E"/>
    <w:rsid w:val="00850954"/>
    <w:rsid w:val="008512A4"/>
    <w:rsid w:val="00852ABF"/>
    <w:rsid w:val="00854FE9"/>
    <w:rsid w:val="00870077"/>
    <w:rsid w:val="00874003"/>
    <w:rsid w:val="00874255"/>
    <w:rsid w:val="00874A7C"/>
    <w:rsid w:val="00884EEA"/>
    <w:rsid w:val="0088651F"/>
    <w:rsid w:val="00886628"/>
    <w:rsid w:val="00886E9A"/>
    <w:rsid w:val="00890F2D"/>
    <w:rsid w:val="0089110E"/>
    <w:rsid w:val="008939FD"/>
    <w:rsid w:val="00894EE8"/>
    <w:rsid w:val="008975AD"/>
    <w:rsid w:val="0089772A"/>
    <w:rsid w:val="008A0890"/>
    <w:rsid w:val="008A2547"/>
    <w:rsid w:val="008A2BE0"/>
    <w:rsid w:val="008B2988"/>
    <w:rsid w:val="008B6D17"/>
    <w:rsid w:val="008B6F9D"/>
    <w:rsid w:val="008B7304"/>
    <w:rsid w:val="008C22EF"/>
    <w:rsid w:val="008C62F4"/>
    <w:rsid w:val="008D119B"/>
    <w:rsid w:val="008D510B"/>
    <w:rsid w:val="008E53C5"/>
    <w:rsid w:val="008F5928"/>
    <w:rsid w:val="008F722C"/>
    <w:rsid w:val="009032E7"/>
    <w:rsid w:val="00905AB7"/>
    <w:rsid w:val="00905C0E"/>
    <w:rsid w:val="00905D7A"/>
    <w:rsid w:val="0090643E"/>
    <w:rsid w:val="00912555"/>
    <w:rsid w:val="009126D9"/>
    <w:rsid w:val="00915F22"/>
    <w:rsid w:val="00921454"/>
    <w:rsid w:val="00923C1D"/>
    <w:rsid w:val="0093058A"/>
    <w:rsid w:val="00930C22"/>
    <w:rsid w:val="0093312D"/>
    <w:rsid w:val="00933ED2"/>
    <w:rsid w:val="009429CB"/>
    <w:rsid w:val="0094328F"/>
    <w:rsid w:val="00943AEC"/>
    <w:rsid w:val="00943EDC"/>
    <w:rsid w:val="00945752"/>
    <w:rsid w:val="00946810"/>
    <w:rsid w:val="00951896"/>
    <w:rsid w:val="009558C5"/>
    <w:rsid w:val="00956F21"/>
    <w:rsid w:val="00960A15"/>
    <w:rsid w:val="00963B18"/>
    <w:rsid w:val="00966656"/>
    <w:rsid w:val="009676E0"/>
    <w:rsid w:val="00977D5E"/>
    <w:rsid w:val="00977E78"/>
    <w:rsid w:val="0098283B"/>
    <w:rsid w:val="009849F7"/>
    <w:rsid w:val="00985CE5"/>
    <w:rsid w:val="009879EA"/>
    <w:rsid w:val="00987EC4"/>
    <w:rsid w:val="00990D29"/>
    <w:rsid w:val="00992A57"/>
    <w:rsid w:val="009A0290"/>
    <w:rsid w:val="009B1473"/>
    <w:rsid w:val="009B4248"/>
    <w:rsid w:val="009C0B0C"/>
    <w:rsid w:val="009D189A"/>
    <w:rsid w:val="009D3F03"/>
    <w:rsid w:val="009D541B"/>
    <w:rsid w:val="009E02A1"/>
    <w:rsid w:val="009E3862"/>
    <w:rsid w:val="009E5C97"/>
    <w:rsid w:val="009E5D4B"/>
    <w:rsid w:val="009F7614"/>
    <w:rsid w:val="00A005BF"/>
    <w:rsid w:val="00A00E02"/>
    <w:rsid w:val="00A019E0"/>
    <w:rsid w:val="00A05B79"/>
    <w:rsid w:val="00A06123"/>
    <w:rsid w:val="00A06470"/>
    <w:rsid w:val="00A176C7"/>
    <w:rsid w:val="00A251B2"/>
    <w:rsid w:val="00A32529"/>
    <w:rsid w:val="00A3390C"/>
    <w:rsid w:val="00A3412A"/>
    <w:rsid w:val="00A34E8D"/>
    <w:rsid w:val="00A373F2"/>
    <w:rsid w:val="00A402CF"/>
    <w:rsid w:val="00A462A0"/>
    <w:rsid w:val="00A504DD"/>
    <w:rsid w:val="00A513C4"/>
    <w:rsid w:val="00A526F1"/>
    <w:rsid w:val="00A62531"/>
    <w:rsid w:val="00A654CC"/>
    <w:rsid w:val="00A65D56"/>
    <w:rsid w:val="00A67020"/>
    <w:rsid w:val="00A8049F"/>
    <w:rsid w:val="00A83966"/>
    <w:rsid w:val="00A84DFC"/>
    <w:rsid w:val="00A90B58"/>
    <w:rsid w:val="00A917E5"/>
    <w:rsid w:val="00AB1C01"/>
    <w:rsid w:val="00AB1ECE"/>
    <w:rsid w:val="00AC0CF0"/>
    <w:rsid w:val="00AC3B26"/>
    <w:rsid w:val="00AC6483"/>
    <w:rsid w:val="00AD3430"/>
    <w:rsid w:val="00AD3FD6"/>
    <w:rsid w:val="00AD5791"/>
    <w:rsid w:val="00AE0051"/>
    <w:rsid w:val="00AE7D90"/>
    <w:rsid w:val="00AF2568"/>
    <w:rsid w:val="00AF5D69"/>
    <w:rsid w:val="00B00BE0"/>
    <w:rsid w:val="00B02194"/>
    <w:rsid w:val="00B07356"/>
    <w:rsid w:val="00B13604"/>
    <w:rsid w:val="00B1418C"/>
    <w:rsid w:val="00B14790"/>
    <w:rsid w:val="00B15768"/>
    <w:rsid w:val="00B157BE"/>
    <w:rsid w:val="00B15ED6"/>
    <w:rsid w:val="00B16C98"/>
    <w:rsid w:val="00B20A2C"/>
    <w:rsid w:val="00B20B9B"/>
    <w:rsid w:val="00B20D9A"/>
    <w:rsid w:val="00B2119E"/>
    <w:rsid w:val="00B23353"/>
    <w:rsid w:val="00B233D9"/>
    <w:rsid w:val="00B24557"/>
    <w:rsid w:val="00B31E16"/>
    <w:rsid w:val="00B411DD"/>
    <w:rsid w:val="00B47F3E"/>
    <w:rsid w:val="00B565B5"/>
    <w:rsid w:val="00B61EF5"/>
    <w:rsid w:val="00B644C7"/>
    <w:rsid w:val="00B71940"/>
    <w:rsid w:val="00B73F9D"/>
    <w:rsid w:val="00B76DCF"/>
    <w:rsid w:val="00B81019"/>
    <w:rsid w:val="00B8194B"/>
    <w:rsid w:val="00B81B1E"/>
    <w:rsid w:val="00B828E2"/>
    <w:rsid w:val="00B87B15"/>
    <w:rsid w:val="00B901E1"/>
    <w:rsid w:val="00B97D8C"/>
    <w:rsid w:val="00BA47AC"/>
    <w:rsid w:val="00BA6184"/>
    <w:rsid w:val="00BB2937"/>
    <w:rsid w:val="00BB361F"/>
    <w:rsid w:val="00BB4A2C"/>
    <w:rsid w:val="00BC36A2"/>
    <w:rsid w:val="00BD1C47"/>
    <w:rsid w:val="00BD1D65"/>
    <w:rsid w:val="00BD554B"/>
    <w:rsid w:val="00BD6633"/>
    <w:rsid w:val="00BD71C6"/>
    <w:rsid w:val="00BE2F6D"/>
    <w:rsid w:val="00BF2662"/>
    <w:rsid w:val="00BF30EF"/>
    <w:rsid w:val="00BF33F4"/>
    <w:rsid w:val="00BF3D87"/>
    <w:rsid w:val="00BF5238"/>
    <w:rsid w:val="00C0053F"/>
    <w:rsid w:val="00C06E7F"/>
    <w:rsid w:val="00C071E8"/>
    <w:rsid w:val="00C2130C"/>
    <w:rsid w:val="00C23C69"/>
    <w:rsid w:val="00C2540E"/>
    <w:rsid w:val="00C31D81"/>
    <w:rsid w:val="00C3569B"/>
    <w:rsid w:val="00C36A74"/>
    <w:rsid w:val="00C373FE"/>
    <w:rsid w:val="00C40F70"/>
    <w:rsid w:val="00C518D5"/>
    <w:rsid w:val="00C51A1C"/>
    <w:rsid w:val="00C52534"/>
    <w:rsid w:val="00C53B3E"/>
    <w:rsid w:val="00C54737"/>
    <w:rsid w:val="00C60EF1"/>
    <w:rsid w:val="00C6222D"/>
    <w:rsid w:val="00C645F9"/>
    <w:rsid w:val="00C64A44"/>
    <w:rsid w:val="00C656D2"/>
    <w:rsid w:val="00C70CA2"/>
    <w:rsid w:val="00C8012C"/>
    <w:rsid w:val="00C808B3"/>
    <w:rsid w:val="00C833D6"/>
    <w:rsid w:val="00C87773"/>
    <w:rsid w:val="00CA065E"/>
    <w:rsid w:val="00CA75A7"/>
    <w:rsid w:val="00CB2DA7"/>
    <w:rsid w:val="00CB3927"/>
    <w:rsid w:val="00CB4614"/>
    <w:rsid w:val="00CC131A"/>
    <w:rsid w:val="00CC4330"/>
    <w:rsid w:val="00CC77C0"/>
    <w:rsid w:val="00CD0189"/>
    <w:rsid w:val="00CD122B"/>
    <w:rsid w:val="00CD1C3F"/>
    <w:rsid w:val="00CD3142"/>
    <w:rsid w:val="00CD6F91"/>
    <w:rsid w:val="00CE0302"/>
    <w:rsid w:val="00CE3F22"/>
    <w:rsid w:val="00CE4BA9"/>
    <w:rsid w:val="00CF3A65"/>
    <w:rsid w:val="00D01ED0"/>
    <w:rsid w:val="00D11593"/>
    <w:rsid w:val="00D1422D"/>
    <w:rsid w:val="00D1538D"/>
    <w:rsid w:val="00D16883"/>
    <w:rsid w:val="00D17967"/>
    <w:rsid w:val="00D22D06"/>
    <w:rsid w:val="00D30F3D"/>
    <w:rsid w:val="00D31FAD"/>
    <w:rsid w:val="00D32549"/>
    <w:rsid w:val="00D3541C"/>
    <w:rsid w:val="00D37AC5"/>
    <w:rsid w:val="00D413EA"/>
    <w:rsid w:val="00D424DD"/>
    <w:rsid w:val="00D43EE0"/>
    <w:rsid w:val="00D440E1"/>
    <w:rsid w:val="00D46046"/>
    <w:rsid w:val="00D501A1"/>
    <w:rsid w:val="00D611E9"/>
    <w:rsid w:val="00D65A91"/>
    <w:rsid w:val="00D71DEE"/>
    <w:rsid w:val="00D74C16"/>
    <w:rsid w:val="00D83060"/>
    <w:rsid w:val="00D84D41"/>
    <w:rsid w:val="00D85FA5"/>
    <w:rsid w:val="00D875C2"/>
    <w:rsid w:val="00D917E8"/>
    <w:rsid w:val="00D9180F"/>
    <w:rsid w:val="00D9366C"/>
    <w:rsid w:val="00D94103"/>
    <w:rsid w:val="00DA0257"/>
    <w:rsid w:val="00DA315C"/>
    <w:rsid w:val="00DA4FF7"/>
    <w:rsid w:val="00DA79C5"/>
    <w:rsid w:val="00DB0722"/>
    <w:rsid w:val="00DB2DE6"/>
    <w:rsid w:val="00DB4BEA"/>
    <w:rsid w:val="00DC1CF1"/>
    <w:rsid w:val="00DC38D4"/>
    <w:rsid w:val="00DC439B"/>
    <w:rsid w:val="00DC7702"/>
    <w:rsid w:val="00DD0146"/>
    <w:rsid w:val="00DD0F3D"/>
    <w:rsid w:val="00DD23DE"/>
    <w:rsid w:val="00DD4A24"/>
    <w:rsid w:val="00DD4CCE"/>
    <w:rsid w:val="00DD5966"/>
    <w:rsid w:val="00DD640B"/>
    <w:rsid w:val="00DE06F8"/>
    <w:rsid w:val="00DE5249"/>
    <w:rsid w:val="00DE5CD2"/>
    <w:rsid w:val="00DE77AE"/>
    <w:rsid w:val="00DF3FA8"/>
    <w:rsid w:val="00DF59DC"/>
    <w:rsid w:val="00E01762"/>
    <w:rsid w:val="00E02535"/>
    <w:rsid w:val="00E17331"/>
    <w:rsid w:val="00E21275"/>
    <w:rsid w:val="00E2491B"/>
    <w:rsid w:val="00E274A4"/>
    <w:rsid w:val="00E31180"/>
    <w:rsid w:val="00E3592A"/>
    <w:rsid w:val="00E35FB4"/>
    <w:rsid w:val="00E37813"/>
    <w:rsid w:val="00E4019F"/>
    <w:rsid w:val="00E405E5"/>
    <w:rsid w:val="00E434EE"/>
    <w:rsid w:val="00E45E97"/>
    <w:rsid w:val="00E55A34"/>
    <w:rsid w:val="00E55E0D"/>
    <w:rsid w:val="00E62285"/>
    <w:rsid w:val="00E6246C"/>
    <w:rsid w:val="00E62624"/>
    <w:rsid w:val="00E629AD"/>
    <w:rsid w:val="00E673AA"/>
    <w:rsid w:val="00E70F36"/>
    <w:rsid w:val="00E72941"/>
    <w:rsid w:val="00E869F1"/>
    <w:rsid w:val="00E8761D"/>
    <w:rsid w:val="00E92070"/>
    <w:rsid w:val="00E96DDE"/>
    <w:rsid w:val="00EA20DC"/>
    <w:rsid w:val="00EA6FF9"/>
    <w:rsid w:val="00EA7111"/>
    <w:rsid w:val="00EB357B"/>
    <w:rsid w:val="00EB4CC3"/>
    <w:rsid w:val="00EB4CC4"/>
    <w:rsid w:val="00EB681A"/>
    <w:rsid w:val="00EC1024"/>
    <w:rsid w:val="00EC4CB3"/>
    <w:rsid w:val="00EC5C7E"/>
    <w:rsid w:val="00ED3300"/>
    <w:rsid w:val="00ED383C"/>
    <w:rsid w:val="00ED3D65"/>
    <w:rsid w:val="00ED4AAD"/>
    <w:rsid w:val="00ED6BAC"/>
    <w:rsid w:val="00EE2527"/>
    <w:rsid w:val="00EF0D5E"/>
    <w:rsid w:val="00EF23A7"/>
    <w:rsid w:val="00F01C50"/>
    <w:rsid w:val="00F05408"/>
    <w:rsid w:val="00F05494"/>
    <w:rsid w:val="00F13E16"/>
    <w:rsid w:val="00F17394"/>
    <w:rsid w:val="00F21A8E"/>
    <w:rsid w:val="00F242D7"/>
    <w:rsid w:val="00F25D8C"/>
    <w:rsid w:val="00F26D7A"/>
    <w:rsid w:val="00F353EE"/>
    <w:rsid w:val="00F4005A"/>
    <w:rsid w:val="00F433F0"/>
    <w:rsid w:val="00F52F4D"/>
    <w:rsid w:val="00F54278"/>
    <w:rsid w:val="00F57F4A"/>
    <w:rsid w:val="00F60321"/>
    <w:rsid w:val="00F617CA"/>
    <w:rsid w:val="00F618A8"/>
    <w:rsid w:val="00F67673"/>
    <w:rsid w:val="00F707AF"/>
    <w:rsid w:val="00F70E30"/>
    <w:rsid w:val="00F72F76"/>
    <w:rsid w:val="00F7395D"/>
    <w:rsid w:val="00F76134"/>
    <w:rsid w:val="00F77FAA"/>
    <w:rsid w:val="00F8315B"/>
    <w:rsid w:val="00F8334D"/>
    <w:rsid w:val="00F85F03"/>
    <w:rsid w:val="00F90599"/>
    <w:rsid w:val="00FA2D2C"/>
    <w:rsid w:val="00FA4E36"/>
    <w:rsid w:val="00FA5F49"/>
    <w:rsid w:val="00FB3289"/>
    <w:rsid w:val="00FB3E52"/>
    <w:rsid w:val="00FB6329"/>
    <w:rsid w:val="00FC4549"/>
    <w:rsid w:val="00FC4A8A"/>
    <w:rsid w:val="00FC51D7"/>
    <w:rsid w:val="00FD0EDE"/>
    <w:rsid w:val="00FD1495"/>
    <w:rsid w:val="00FE46D7"/>
    <w:rsid w:val="00FE63FD"/>
    <w:rsid w:val="00FF0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7098F"/>
  <w15:chartTrackingRefBased/>
  <w15:docId w15:val="{21FF852E-E6EF-44E8-81BD-10C1D9764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2D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2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2DB6"/>
  </w:style>
  <w:style w:type="paragraph" w:styleId="Footer">
    <w:name w:val="footer"/>
    <w:basedOn w:val="Normal"/>
    <w:link w:val="FooterChar"/>
    <w:uiPriority w:val="99"/>
    <w:unhideWhenUsed/>
    <w:rsid w:val="00552D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2DB6"/>
  </w:style>
  <w:style w:type="paragraph" w:styleId="ListParagraph">
    <w:name w:val="List Paragraph"/>
    <w:basedOn w:val="Normal"/>
    <w:uiPriority w:val="34"/>
    <w:qFormat/>
    <w:rsid w:val="006533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2D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828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8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28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3</TotalTime>
  <Pages>5</Pages>
  <Words>191</Words>
  <Characters>1095</Characters>
  <Application>Microsoft Office Word</Application>
  <DocSecurity>0</DocSecurity>
  <Lines>9</Lines>
  <Paragraphs>2</Paragraphs>
  <ScaleCrop>false</ScaleCrop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ada, Itay</dc:creator>
  <cp:keywords/>
  <dc:description/>
  <cp:lastModifiedBy>Zaada, Itay</cp:lastModifiedBy>
  <cp:revision>758</cp:revision>
  <dcterms:created xsi:type="dcterms:W3CDTF">2021-10-26T05:16:00Z</dcterms:created>
  <dcterms:modified xsi:type="dcterms:W3CDTF">2021-12-29T16:54:00Z</dcterms:modified>
</cp:coreProperties>
</file>